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Curriculum Developer Internship Position</w:t>
      </w:r>
    </w:p>
    <w:bookmarkEnd w:id="20"/>
    <w:p>
      <w:pPr>
        <w:pStyle w:val="BodyText"/>
      </w:pPr>
      <w:r>
        <w:t xml:space="preserve">Your Name</w:t>
      </w:r>
    </w:p>
    <w:p>
      <w:pPr>
        <w:pStyle w:val="BodyText"/>
      </w:pPr>
      <w:r>
        <w:t xml:space="preserve">Email Address | Phone Number | City, Nigeria</w:t>
      </w:r>
    </w:p>
    <w:p>
      <w:pPr>
        <w:pStyle w:val="BodyText"/>
      </w:pPr>
      <w:r>
        <w:t xml:space="preserve">Date: October 26, 2023</w:t>
      </w:r>
    </w:p>
    <w:p>
      <w:pPr>
        <w:pStyle w:val="BodyText"/>
      </w:pPr>
      <w:r>
        <w:t xml:space="preserve">Hiring Manager</w:t>
      </w:r>
    </w:p>
    <w:p>
      <w:pPr>
        <w:pStyle w:val="BodyText"/>
      </w:pPr>
      <w:r>
        <w:t xml:space="preserve">Ministry of Education or Educational Institution (Specify if known)</w:t>
      </w:r>
    </w:p>
    <w:p>
      <w:pPr>
        <w:pStyle w:val="BodyText"/>
      </w:pPr>
      <w:r>
        <w:t xml:space="preserve">Abuja, Federal Capital Territory</w:t>
      </w:r>
    </w:p>
    <w:p>
      <w:pPr>
        <w:pStyle w:val="BodyText"/>
      </w:pPr>
      <w:r>
        <w:t xml:space="preserve">Nigeria Abuja</w:t>
      </w:r>
    </w:p>
    <w:bookmarkStart w:id="21" w:name="X4d00d5404cac7894f66216b30b1066b5001307d"/>
    <w:p>
      <w:pPr>
        <w:pStyle w:val="Heading2"/>
      </w:pPr>
      <w:r>
        <w:t xml:space="preserve">Subject: Application for Curriculum Developer Internship Position in Nigeria Abuja</w:t>
      </w:r>
    </w:p>
    <w:p>
      <w:pPr>
        <w:pStyle w:val="FirstParagraph"/>
      </w:pPr>
      <w:r>
        <w:t xml:space="preserve">To the Esteemed Hiring Committee,</w:t>
      </w:r>
    </w:p>
    <w:p>
      <w:pPr>
        <w:pStyle w:val="BodyText"/>
      </w:pPr>
      <w:r>
        <w:t xml:space="preserve">I am writing with profound enthusiasm to submit my application for the Curriculum Developer Internship position at your esteemed institution in Nigeria Abuja. As a dedicated education student deeply committed to transforming Nigeria's educational landscape, I have meticulously crafted this Internship Application Letter to articulate why I am the ideal candidate for this pivotal role. With my academic foundation in Educational Planning and Development, hands-on experience designing learning materials for Nigerian secondary schools, and unwavering passion for equitable education in the Federal Capital Territory, I am poised to contribute meaningfully as a future Curriculum Developer within Nigeria Abuja's evolving educational ecosystem.</w:t>
      </w:r>
    </w:p>
    <w:p>
      <w:pPr>
        <w:pStyle w:val="BodyText"/>
      </w:pPr>
      <w:r>
        <w:t xml:space="preserve">My academic journey at the University of Abuja has equipped me with specialized knowledge directly aligned with the demands of this Internship Application Letter. Coursework in Curriculum Theory, Assessment Design, and Educational Technology has provided me not only theoretical frameworks but also practical methodologies for developing contextually relevant curricula. In my capstone project titled "Revitalizing STEM Education in Nigerian Secondary Schools," I collaborated with teachers from Federal Government Girls' College Abuja to redesign lesson plans that integrated indigenous knowledge systems with modern pedagogy. This initiative directly responded to the National Policy on Education's emphasis on contextual learning, demonstrating my commitment to creating curricula that resonate with Nigeria Abuja's diverse student population across its 13 local government areas.</w:t>
      </w:r>
    </w:p>
    <w:p>
      <w:pPr>
        <w:pStyle w:val="BodyText"/>
      </w:pPr>
      <w:r>
        <w:t xml:space="preserve">What distinguishes my approach is my deep understanding of Nigeria Abuja's unique educational challenges and opportunities. Having spent four years immersed in the Federal Capital Territory's academic environment, I've witnessed first-hand how curriculum development must navigate complex variables: varying teacher capacities across public institutions, the need to incorporate Arabic language education in Islamic schools alongside English-medium instruction, and addressing gaps created by rapid urbanization affecting over 3 million Abuja residents. During my fieldwork with the Abuja Educational Resource Center (AERC), I assisted in developing multilingual literacy materials for children from Hausa, Yoruba, and Igbo backgrounds—proving my ability to translate cultural sensitivity into practical curriculum solutions that meet Nigeria's national standards while honoring local diversity.</w:t>
      </w:r>
    </w:p>
    <w:p>
      <w:pPr>
        <w:pStyle w:val="BodyText"/>
      </w:pPr>
      <w:r>
        <w:t xml:space="preserve">My technical competencies further position me as a strategic asset for your team. I am proficient in utilizing the Nigerian Educational Research and Development Council (NERDC) framework to align content with Junior Secondary School (JSS) and Senior Secondary School (SSS) objectives. My experience with digital tools like Moodle, Canva for Education, and Google Classroom—combined with my ability to create interactive learning modules that function effectively even in areas with intermittent internet access—directly addresses the Ministry of Education's push for technology-enhanced curriculum delivery across Nigeria Abuja. Notably, I developed a pilot project during my community service at a public school in Garki Area Council where I created low-bandwidth digital resources that increased student engagement by 37% according to post-implementation surveys.</w:t>
      </w:r>
    </w:p>
    <w:p>
      <w:pPr>
        <w:pStyle w:val="BodyText"/>
      </w:pPr>
      <w:r>
        <w:t xml:space="preserve">As an aspiring Curriculum Developer, I recognize that excellence in this role requires more than academic knowledge—it demands cultural intelligence and ethical commitment. In Nigeria Abuja, where educational equity remains a national priority, I have actively participated in community dialogues at the Abuja City Council's Education Committee meetings. These engagements deepened my understanding of how curriculum choices impact marginalized groups, including children with disabilities and those from informal settlements like Wuse 10 or Gwagwalada. My volunteer work with the Abuja-based NGO "Education for All" reinforced my belief that effective curriculum must be both rigorous and compassionate—a principle I will embody throughout this internship.</w:t>
      </w:r>
    </w:p>
    <w:p>
      <w:pPr>
        <w:pStyle w:val="BodyText"/>
      </w:pPr>
      <w:r>
        <w:t xml:space="preserve">What excites me most about this opportunity is the chance to contribute to Nigeria's educational transformation from within its administrative heart. The Federal Ministry of Education's recent focus on competency-based curriculum reform in Abuja presents an unprecedented moment for innovation, and I am eager to support this mission by assisting in drafting new syllabi that prepare students for both national examinations and 21st-century challenges. I am particularly drawn to your institution's work on the Abuja Curriculum Innovation Hub—a project that mirrors my vision of creating living, evolving curricula responsive to Nigeria's changing needs. My internship goals include mastering NERDC standards application, gaining exposure to policy implementation at federal level, and developing cross-functional collaboration skills essential for future leadership as a Curriculum Developer.</w:t>
      </w:r>
    </w:p>
    <w:p>
      <w:pPr>
        <w:pStyle w:val="BodyText"/>
      </w:pPr>
      <w:r>
        <w:t xml:space="preserve">I am confident that my blend of academic rigor, field experience in Nigeria Abuja's educational context, and passion for inclusive learning design aligns precisely with your internship objectives. My resume provides further detail on my achievements, including recognition as the 2023 University of Abuja Student Innovator for Education Technology. I am prepared to bring immediate value through my ability to conduct needs assessments, develop culturally responsive materials, and analyze curriculum effectiveness—skills directly transferable to your current projects in Abuja's educational institutions.</w:t>
      </w:r>
    </w:p>
    <w:p>
      <w:pPr>
        <w:pStyle w:val="BodyText"/>
      </w:pPr>
      <w:r>
        <w:t xml:space="preserve">Thank you for considering this Internship Application Letter. I have attached my CV for detailed review and welcome the opportunity to discuss how my proactive approach and dedication to educational excellence can support your team's mission as a Curriculum Developer intern. I am available for an interview at your earliest convenience, whether in person at your Abuja office or via virtual platform, and will follow up next week to schedule this conversation. Together, we can help shape a future where every child in Nigeria Abuja accesses high-quality, relevant education that unlocks their full potential.</w:t>
      </w:r>
    </w:p>
    <w:p>
      <w:pPr>
        <w:pStyle w:val="BodyText"/>
      </w:pPr>
      <w:r>
        <w:t xml:space="preserve">Sincerely,</w:t>
      </w:r>
    </w:p>
    <w:p>
      <w:pPr>
        <w:pStyle w:val="BodyText"/>
      </w:pPr>
      <w:r>
        <w:t xml:space="preserve">Your Full Name</w:t>
      </w:r>
    </w:p>
    <w:p>
      <w:pPr>
        <w:pStyle w:val="BodyText"/>
      </w:pPr>
      <w:r>
        <w:t xml:space="preserve">University of Abuja Student | Curriculum Development Internship Candid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5-01T11:12:53Z</dcterms:created>
  <dcterms:modified xsi:type="dcterms:W3CDTF">2026-05-01T11:12:53Z</dcterms:modified>
</cp:coreProperties>
</file>

<file path=docProps/custom.xml><?xml version="1.0" encoding="utf-8"?>
<Properties xmlns="http://schemas.openxmlformats.org/officeDocument/2006/custom-properties" xmlns:vt="http://schemas.openxmlformats.org/officeDocument/2006/docPropsVTypes"/>
</file>